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64765" w:rsidRPr="00864765" w:rsidRDefault="00221F2D" w:rsidP="00B96931">
      <w:pPr>
        <w:pStyle w:val="Title"/>
        <w:rPr>
          <w:sz w:val="24"/>
          <w:szCs w:val="24"/>
          <w:u w:val="single"/>
        </w:rPr>
      </w:pPr>
      <w:r>
        <w:rPr>
          <w:noProof/>
          <w:sz w:val="24"/>
          <w:szCs w:val="24"/>
          <w:u w:val="single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342900</wp:posOffset>
            </wp:positionH>
            <wp:positionV relativeFrom="paragraph">
              <wp:posOffset>-142875</wp:posOffset>
            </wp:positionV>
            <wp:extent cx="1495425" cy="428625"/>
            <wp:effectExtent l="19050" t="0" r="9525" b="0"/>
            <wp:wrapNone/>
            <wp:docPr id="3" name="Picture 2" descr="usdm-smal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sdm-small.jp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95425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64765" w:rsidRPr="00864765">
        <w:rPr>
          <w:sz w:val="24"/>
          <w:szCs w:val="24"/>
          <w:u w:val="single"/>
        </w:rPr>
        <w:t xml:space="preserve">H A C </w:t>
      </w:r>
      <w:proofErr w:type="spellStart"/>
      <w:r w:rsidR="00864765" w:rsidRPr="00864765">
        <w:rPr>
          <w:sz w:val="24"/>
          <w:szCs w:val="24"/>
          <w:u w:val="single"/>
        </w:rPr>
        <w:t>C</w:t>
      </w:r>
      <w:proofErr w:type="spellEnd"/>
      <w:r w:rsidR="00864765" w:rsidRPr="00864765">
        <w:rPr>
          <w:sz w:val="24"/>
          <w:szCs w:val="24"/>
          <w:u w:val="single"/>
        </w:rPr>
        <w:t xml:space="preserve"> P    PROGRAM</w:t>
      </w:r>
    </w:p>
    <w:p w:rsidR="00864765" w:rsidRDefault="00864765" w:rsidP="006B6159">
      <w:pPr>
        <w:pStyle w:val="Title"/>
        <w:jc w:val="right"/>
      </w:pPr>
    </w:p>
    <w:p w:rsidR="007270FC" w:rsidRDefault="00014DD7" w:rsidP="0070254A">
      <w:pPr>
        <w:pStyle w:val="Title"/>
        <w:rPr>
          <w:u w:val="single"/>
        </w:rPr>
      </w:pPr>
      <w:r w:rsidRPr="00864765">
        <w:rPr>
          <w:u w:val="single"/>
        </w:rPr>
        <w:t xml:space="preserve">PROCESS   FLOW </w:t>
      </w:r>
      <w:r w:rsidR="00B96931" w:rsidRPr="00864765">
        <w:rPr>
          <w:u w:val="single"/>
        </w:rPr>
        <w:t xml:space="preserve"> SHEET </w:t>
      </w:r>
      <w:r w:rsidR="00997ADB">
        <w:rPr>
          <w:u w:val="single"/>
        </w:rPr>
        <w:t xml:space="preserve">FOR  DURUM </w:t>
      </w:r>
      <w:r w:rsidR="00221F2D">
        <w:rPr>
          <w:u w:val="single"/>
        </w:rPr>
        <w:t>WHEAT,</w:t>
      </w:r>
      <w:r w:rsidR="00997ADB">
        <w:rPr>
          <w:u w:val="single"/>
        </w:rPr>
        <w:t xml:space="preserve"> </w:t>
      </w:r>
      <w:r w:rsidR="00997ADB" w:rsidRPr="00864765">
        <w:rPr>
          <w:u w:val="single"/>
        </w:rPr>
        <w:t>SEMOLINA</w:t>
      </w:r>
      <w:r w:rsidR="00997ADB">
        <w:rPr>
          <w:u w:val="single"/>
        </w:rPr>
        <w:t xml:space="preserve">, </w:t>
      </w:r>
      <w:r w:rsidR="00997ADB" w:rsidRPr="00864765">
        <w:rPr>
          <w:u w:val="single"/>
        </w:rPr>
        <w:t xml:space="preserve">FLOUR  </w:t>
      </w:r>
      <w:r w:rsidR="005F4B42">
        <w:rPr>
          <w:u w:val="single"/>
        </w:rPr>
        <w:t>&amp;  BY-</w:t>
      </w:r>
      <w:r w:rsidR="00997ADB" w:rsidRPr="00864765">
        <w:rPr>
          <w:u w:val="single"/>
        </w:rPr>
        <w:t>PRODUCTS</w:t>
      </w:r>
      <w:r w:rsidR="00997ADB">
        <w:rPr>
          <w:u w:val="single"/>
        </w:rPr>
        <w:t xml:space="preserve">  </w:t>
      </w:r>
    </w:p>
    <w:p w:rsidR="0063747F" w:rsidRDefault="0063747F" w:rsidP="0063747F">
      <w:pPr>
        <w:pStyle w:val="Title"/>
        <w:jc w:val="right"/>
        <w:rPr>
          <w:i/>
        </w:rPr>
      </w:pPr>
      <w:r>
        <w:rPr>
          <w:i/>
        </w:rPr>
        <w:t>Reviewed October 202</w:t>
      </w:r>
      <w:r w:rsidR="00152D97">
        <w:rPr>
          <w:i/>
        </w:rPr>
        <w:t>2</w:t>
      </w:r>
      <w:bookmarkStart w:id="0" w:name="_GoBack"/>
      <w:bookmarkEnd w:id="0"/>
    </w:p>
    <w:p w:rsidR="0070254A" w:rsidRDefault="0070254A" w:rsidP="0070254A">
      <w:pPr>
        <w:pStyle w:val="Title"/>
        <w:rPr>
          <w:u w:val="single"/>
        </w:rPr>
      </w:pPr>
    </w:p>
    <w:p w:rsidR="0070254A" w:rsidRDefault="00D93E2C">
      <w:pPr>
        <w:rPr>
          <w:b/>
          <w:sz w:val="12"/>
          <w:szCs w:val="12"/>
        </w:rPr>
      </w:pPr>
      <w:r>
        <w:rPr>
          <w:b/>
          <w:noProof/>
          <w:sz w:val="12"/>
          <w:szCs w:val="12"/>
        </w:rPr>
        <w:drawing>
          <wp:inline distT="0" distB="0" distL="0" distR="0" wp14:anchorId="235379EA" wp14:editId="5478BBA8">
            <wp:extent cx="6313212" cy="8173083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Diagram1(HACPP NEW OVERVIEW 01-04-2019)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13212" cy="81730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7176F">
        <w:rPr>
          <w:b/>
          <w:sz w:val="12"/>
          <w:szCs w:val="12"/>
        </w:rPr>
        <w:t>P</w:t>
      </w:r>
    </w:p>
    <w:sectPr w:rsidR="0070254A" w:rsidSect="00D93E2C">
      <w:footerReference w:type="default" r:id="rId8"/>
      <w:pgSz w:w="12240" w:h="15840"/>
      <w:pgMar w:top="720" w:right="720" w:bottom="720" w:left="720" w:header="144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34A41" w:rsidRDefault="00634A41" w:rsidP="00BB115E">
      <w:r>
        <w:separator/>
      </w:r>
    </w:p>
  </w:endnote>
  <w:endnote w:type="continuationSeparator" w:id="0">
    <w:p w:rsidR="00634A41" w:rsidRDefault="00634A41" w:rsidP="00BB11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077FB" w:rsidRDefault="00F324D9">
    <w:pPr>
      <w:pStyle w:val="Footer"/>
    </w:pPr>
    <w:r>
      <w:t>I-760-03</w:t>
    </w:r>
    <w:r w:rsidR="00D93E2C">
      <w:t>6</w:t>
    </w:r>
    <w:r w:rsidR="00D077FB">
      <w:ptab w:relativeTo="margin" w:alignment="center" w:leader="none"/>
    </w:r>
    <w:r w:rsidR="00D077FB">
      <w:t xml:space="preserve">Page </w:t>
    </w:r>
    <w:r w:rsidR="00D93E2C">
      <w:fldChar w:fldCharType="begin"/>
    </w:r>
    <w:r w:rsidR="00D93E2C">
      <w:instrText xml:space="preserve"> PAGE   \* MERGEFORMAT </w:instrText>
    </w:r>
    <w:r w:rsidR="00D93E2C">
      <w:fldChar w:fldCharType="separate"/>
    </w:r>
    <w:r w:rsidR="001726BD">
      <w:rPr>
        <w:noProof/>
      </w:rPr>
      <w:t>1</w:t>
    </w:r>
    <w:r w:rsidR="00D93E2C">
      <w:rPr>
        <w:noProof/>
      </w:rPr>
      <w:fldChar w:fldCharType="end"/>
    </w:r>
    <w:r w:rsidR="00D077FB">
      <w:t xml:space="preserve"> of </w:t>
    </w:r>
    <w:fldSimple w:instr=" NUMPAGES   \* MERGEFORMAT ">
      <w:r w:rsidR="001726BD">
        <w:rPr>
          <w:noProof/>
        </w:rPr>
        <w:t>2</w:t>
      </w:r>
    </w:fldSimple>
    <w:r w:rsidR="00D077FB">
      <w:ptab w:relativeTo="margin" w:alignment="right" w:leader="none"/>
    </w:r>
    <w:r w:rsidR="00D077FB">
      <w:t>Rev.</w:t>
    </w:r>
    <w:r>
      <w:t>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34A41" w:rsidRDefault="00634A41" w:rsidP="00BB115E">
      <w:r>
        <w:separator/>
      </w:r>
    </w:p>
  </w:footnote>
  <w:footnote w:type="continuationSeparator" w:id="0">
    <w:p w:rsidR="00634A41" w:rsidRDefault="00634A41" w:rsidP="00BB115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0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1NjA3tDC2MDY3MLdQ0lEKTi0uzszPAymwqAUAw5PT5iwAAAA="/>
  </w:docVars>
  <w:rsids>
    <w:rsidRoot w:val="00DC6AB2"/>
    <w:rsid w:val="00000BE8"/>
    <w:rsid w:val="000143A4"/>
    <w:rsid w:val="00014B8E"/>
    <w:rsid w:val="00014DD7"/>
    <w:rsid w:val="00025279"/>
    <w:rsid w:val="000374A4"/>
    <w:rsid w:val="00037603"/>
    <w:rsid w:val="000A0168"/>
    <w:rsid w:val="000B0F8E"/>
    <w:rsid w:val="000C3FBC"/>
    <w:rsid w:val="000E02FD"/>
    <w:rsid w:val="000E2349"/>
    <w:rsid w:val="000E61F3"/>
    <w:rsid w:val="000F4333"/>
    <w:rsid w:val="001213A1"/>
    <w:rsid w:val="00137ED6"/>
    <w:rsid w:val="00143343"/>
    <w:rsid w:val="00152D97"/>
    <w:rsid w:val="001604E5"/>
    <w:rsid w:val="00160A4E"/>
    <w:rsid w:val="00165085"/>
    <w:rsid w:val="001726BD"/>
    <w:rsid w:val="00177423"/>
    <w:rsid w:val="00177CF5"/>
    <w:rsid w:val="0018081F"/>
    <w:rsid w:val="001821CD"/>
    <w:rsid w:val="001A49B9"/>
    <w:rsid w:val="001F2A8F"/>
    <w:rsid w:val="001F4397"/>
    <w:rsid w:val="00201417"/>
    <w:rsid w:val="002146E1"/>
    <w:rsid w:val="00221F2D"/>
    <w:rsid w:val="00222524"/>
    <w:rsid w:val="00230D4D"/>
    <w:rsid w:val="0024201F"/>
    <w:rsid w:val="002512F9"/>
    <w:rsid w:val="002612D9"/>
    <w:rsid w:val="002714A0"/>
    <w:rsid w:val="0027177F"/>
    <w:rsid w:val="00282C48"/>
    <w:rsid w:val="0028331E"/>
    <w:rsid w:val="00286A4B"/>
    <w:rsid w:val="002A6844"/>
    <w:rsid w:val="002A7088"/>
    <w:rsid w:val="002A7BD8"/>
    <w:rsid w:val="002B013B"/>
    <w:rsid w:val="002B396D"/>
    <w:rsid w:val="002B7EB3"/>
    <w:rsid w:val="002C2AA2"/>
    <w:rsid w:val="002D2101"/>
    <w:rsid w:val="002E2578"/>
    <w:rsid w:val="002E3EF2"/>
    <w:rsid w:val="002E7310"/>
    <w:rsid w:val="002F26B5"/>
    <w:rsid w:val="0031209F"/>
    <w:rsid w:val="0032042B"/>
    <w:rsid w:val="0032327B"/>
    <w:rsid w:val="00335C08"/>
    <w:rsid w:val="00356048"/>
    <w:rsid w:val="0036042B"/>
    <w:rsid w:val="00367B65"/>
    <w:rsid w:val="003716DE"/>
    <w:rsid w:val="00372143"/>
    <w:rsid w:val="003753E6"/>
    <w:rsid w:val="00386759"/>
    <w:rsid w:val="00393EA8"/>
    <w:rsid w:val="003A4323"/>
    <w:rsid w:val="003B3768"/>
    <w:rsid w:val="003C589D"/>
    <w:rsid w:val="003C7796"/>
    <w:rsid w:val="003E231C"/>
    <w:rsid w:val="00403A3C"/>
    <w:rsid w:val="00404421"/>
    <w:rsid w:val="00407797"/>
    <w:rsid w:val="004209C1"/>
    <w:rsid w:val="004216C3"/>
    <w:rsid w:val="00422334"/>
    <w:rsid w:val="00422A42"/>
    <w:rsid w:val="00423572"/>
    <w:rsid w:val="00424D1F"/>
    <w:rsid w:val="00425ACB"/>
    <w:rsid w:val="00431E51"/>
    <w:rsid w:val="004335EC"/>
    <w:rsid w:val="00443C81"/>
    <w:rsid w:val="00444252"/>
    <w:rsid w:val="004446FF"/>
    <w:rsid w:val="004478FD"/>
    <w:rsid w:val="00450671"/>
    <w:rsid w:val="00450A61"/>
    <w:rsid w:val="00450DFC"/>
    <w:rsid w:val="00454438"/>
    <w:rsid w:val="004730F9"/>
    <w:rsid w:val="004764EB"/>
    <w:rsid w:val="00480577"/>
    <w:rsid w:val="004930C3"/>
    <w:rsid w:val="00497243"/>
    <w:rsid w:val="004B5B9C"/>
    <w:rsid w:val="004C7731"/>
    <w:rsid w:val="004E46C3"/>
    <w:rsid w:val="004E6B57"/>
    <w:rsid w:val="004F3275"/>
    <w:rsid w:val="00500B9E"/>
    <w:rsid w:val="005038E6"/>
    <w:rsid w:val="00514099"/>
    <w:rsid w:val="00522D04"/>
    <w:rsid w:val="0054614F"/>
    <w:rsid w:val="00557F19"/>
    <w:rsid w:val="0056008C"/>
    <w:rsid w:val="00565DDB"/>
    <w:rsid w:val="005703E8"/>
    <w:rsid w:val="0057109E"/>
    <w:rsid w:val="005733AE"/>
    <w:rsid w:val="00575584"/>
    <w:rsid w:val="00583725"/>
    <w:rsid w:val="00592242"/>
    <w:rsid w:val="005C2287"/>
    <w:rsid w:val="005E0801"/>
    <w:rsid w:val="005E1BAF"/>
    <w:rsid w:val="005E4C2F"/>
    <w:rsid w:val="005F0BD4"/>
    <w:rsid w:val="005F179B"/>
    <w:rsid w:val="005F4B42"/>
    <w:rsid w:val="00623677"/>
    <w:rsid w:val="00633CBD"/>
    <w:rsid w:val="00634A41"/>
    <w:rsid w:val="0063747F"/>
    <w:rsid w:val="00640F0D"/>
    <w:rsid w:val="00663110"/>
    <w:rsid w:val="00664182"/>
    <w:rsid w:val="00681051"/>
    <w:rsid w:val="006A7D0E"/>
    <w:rsid w:val="006B5AFE"/>
    <w:rsid w:val="006B6159"/>
    <w:rsid w:val="006B68E6"/>
    <w:rsid w:val="006D09B2"/>
    <w:rsid w:val="006E32FA"/>
    <w:rsid w:val="006F14B1"/>
    <w:rsid w:val="0070254A"/>
    <w:rsid w:val="007270FC"/>
    <w:rsid w:val="007361E4"/>
    <w:rsid w:val="00737F54"/>
    <w:rsid w:val="00741CEA"/>
    <w:rsid w:val="00743E02"/>
    <w:rsid w:val="00760EE0"/>
    <w:rsid w:val="00770001"/>
    <w:rsid w:val="00775A06"/>
    <w:rsid w:val="00777BF7"/>
    <w:rsid w:val="00777CD4"/>
    <w:rsid w:val="00781CA9"/>
    <w:rsid w:val="0079073E"/>
    <w:rsid w:val="00795E18"/>
    <w:rsid w:val="007A1D31"/>
    <w:rsid w:val="007B1200"/>
    <w:rsid w:val="007D2A3A"/>
    <w:rsid w:val="007D54C9"/>
    <w:rsid w:val="007F72DB"/>
    <w:rsid w:val="008003C1"/>
    <w:rsid w:val="008117C1"/>
    <w:rsid w:val="008232CA"/>
    <w:rsid w:val="008258DE"/>
    <w:rsid w:val="008458C5"/>
    <w:rsid w:val="008535F8"/>
    <w:rsid w:val="008578B9"/>
    <w:rsid w:val="00862418"/>
    <w:rsid w:val="00864765"/>
    <w:rsid w:val="008731CB"/>
    <w:rsid w:val="0088282A"/>
    <w:rsid w:val="008861B2"/>
    <w:rsid w:val="008864B4"/>
    <w:rsid w:val="0089396B"/>
    <w:rsid w:val="0089400B"/>
    <w:rsid w:val="00895686"/>
    <w:rsid w:val="008B793D"/>
    <w:rsid w:val="008C52C2"/>
    <w:rsid w:val="008D11BF"/>
    <w:rsid w:val="008D4322"/>
    <w:rsid w:val="008F491A"/>
    <w:rsid w:val="00900AF1"/>
    <w:rsid w:val="00913064"/>
    <w:rsid w:val="00931B3D"/>
    <w:rsid w:val="00934EB6"/>
    <w:rsid w:val="0096155D"/>
    <w:rsid w:val="00966A0E"/>
    <w:rsid w:val="0097176F"/>
    <w:rsid w:val="00980E13"/>
    <w:rsid w:val="00987DF9"/>
    <w:rsid w:val="00993C9A"/>
    <w:rsid w:val="00997ADB"/>
    <w:rsid w:val="009A0DA2"/>
    <w:rsid w:val="009B27F3"/>
    <w:rsid w:val="009C558B"/>
    <w:rsid w:val="009D1BAD"/>
    <w:rsid w:val="009D7484"/>
    <w:rsid w:val="009E3823"/>
    <w:rsid w:val="009E64D9"/>
    <w:rsid w:val="00A0569E"/>
    <w:rsid w:val="00A16280"/>
    <w:rsid w:val="00A2007B"/>
    <w:rsid w:val="00A24D45"/>
    <w:rsid w:val="00A3083F"/>
    <w:rsid w:val="00A31C49"/>
    <w:rsid w:val="00A417D9"/>
    <w:rsid w:val="00A440B9"/>
    <w:rsid w:val="00A460C2"/>
    <w:rsid w:val="00A52620"/>
    <w:rsid w:val="00A57671"/>
    <w:rsid w:val="00A657DC"/>
    <w:rsid w:val="00A720EE"/>
    <w:rsid w:val="00A81FCB"/>
    <w:rsid w:val="00AC1144"/>
    <w:rsid w:val="00AD57F2"/>
    <w:rsid w:val="00AE44C3"/>
    <w:rsid w:val="00AE50A2"/>
    <w:rsid w:val="00AF003D"/>
    <w:rsid w:val="00AF5716"/>
    <w:rsid w:val="00B1401D"/>
    <w:rsid w:val="00B1509D"/>
    <w:rsid w:val="00B46C59"/>
    <w:rsid w:val="00B4739A"/>
    <w:rsid w:val="00B5208F"/>
    <w:rsid w:val="00B54D1B"/>
    <w:rsid w:val="00B60034"/>
    <w:rsid w:val="00B70886"/>
    <w:rsid w:val="00B71DAC"/>
    <w:rsid w:val="00B87ED3"/>
    <w:rsid w:val="00B96931"/>
    <w:rsid w:val="00BA11C0"/>
    <w:rsid w:val="00BA1277"/>
    <w:rsid w:val="00BB115E"/>
    <w:rsid w:val="00BB12A1"/>
    <w:rsid w:val="00BB1CCA"/>
    <w:rsid w:val="00BB4953"/>
    <w:rsid w:val="00BB6CBC"/>
    <w:rsid w:val="00C04CEC"/>
    <w:rsid w:val="00C078F7"/>
    <w:rsid w:val="00C15726"/>
    <w:rsid w:val="00C210CC"/>
    <w:rsid w:val="00C26827"/>
    <w:rsid w:val="00C361DB"/>
    <w:rsid w:val="00C366CC"/>
    <w:rsid w:val="00C55E71"/>
    <w:rsid w:val="00C640A3"/>
    <w:rsid w:val="00C6587C"/>
    <w:rsid w:val="00C762F6"/>
    <w:rsid w:val="00C76813"/>
    <w:rsid w:val="00C853CD"/>
    <w:rsid w:val="00C8631E"/>
    <w:rsid w:val="00C97E4C"/>
    <w:rsid w:val="00CA025F"/>
    <w:rsid w:val="00CA39C3"/>
    <w:rsid w:val="00CA5314"/>
    <w:rsid w:val="00CB77C7"/>
    <w:rsid w:val="00CC5581"/>
    <w:rsid w:val="00CC61AE"/>
    <w:rsid w:val="00CC6987"/>
    <w:rsid w:val="00CD0607"/>
    <w:rsid w:val="00CE12FA"/>
    <w:rsid w:val="00CE7938"/>
    <w:rsid w:val="00CF1F60"/>
    <w:rsid w:val="00D077FB"/>
    <w:rsid w:val="00D103FB"/>
    <w:rsid w:val="00D4204E"/>
    <w:rsid w:val="00D66450"/>
    <w:rsid w:val="00D67C32"/>
    <w:rsid w:val="00D77A0F"/>
    <w:rsid w:val="00D93E2C"/>
    <w:rsid w:val="00D951D0"/>
    <w:rsid w:val="00DB7085"/>
    <w:rsid w:val="00DC30EE"/>
    <w:rsid w:val="00DC6AB2"/>
    <w:rsid w:val="00DD2CEB"/>
    <w:rsid w:val="00DF0EAF"/>
    <w:rsid w:val="00E010E6"/>
    <w:rsid w:val="00E04ADF"/>
    <w:rsid w:val="00E0726C"/>
    <w:rsid w:val="00E07C46"/>
    <w:rsid w:val="00E14791"/>
    <w:rsid w:val="00E175E3"/>
    <w:rsid w:val="00E22DE0"/>
    <w:rsid w:val="00E257E7"/>
    <w:rsid w:val="00E26F61"/>
    <w:rsid w:val="00E304A2"/>
    <w:rsid w:val="00E317DF"/>
    <w:rsid w:val="00E4263F"/>
    <w:rsid w:val="00E567F2"/>
    <w:rsid w:val="00E6264B"/>
    <w:rsid w:val="00E91EE8"/>
    <w:rsid w:val="00E96677"/>
    <w:rsid w:val="00EA1E86"/>
    <w:rsid w:val="00EA3C1F"/>
    <w:rsid w:val="00EA5010"/>
    <w:rsid w:val="00EB56BB"/>
    <w:rsid w:val="00EC6E7F"/>
    <w:rsid w:val="00ED7F06"/>
    <w:rsid w:val="00EE30E1"/>
    <w:rsid w:val="00F11F7D"/>
    <w:rsid w:val="00F22D16"/>
    <w:rsid w:val="00F2335F"/>
    <w:rsid w:val="00F324D9"/>
    <w:rsid w:val="00F40877"/>
    <w:rsid w:val="00F519EB"/>
    <w:rsid w:val="00F52E25"/>
    <w:rsid w:val="00F71604"/>
    <w:rsid w:val="00FB3783"/>
    <w:rsid w:val="00FB56AE"/>
    <w:rsid w:val="00FB6827"/>
    <w:rsid w:val="00FC7374"/>
    <w:rsid w:val="00FD18FA"/>
    <w:rsid w:val="00FE7983"/>
    <w:rsid w:val="00FF39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enu v:ext="edit" fillcolor="none" strokecolor="none"/>
    </o:shapedefaults>
    <o:shapelayout v:ext="edit">
      <o:idmap v:ext="edit" data="1"/>
    </o:shapelayout>
  </w:shapeDefaults>
  <w:decimalSymbol w:val="."/>
  <w:listSeparator w:val=","/>
  <w14:docId w14:val="43577777"/>
  <w15:docId w15:val="{9E9BDDE3-DE18-4EF8-B104-907197DABB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60EE0"/>
  </w:style>
  <w:style w:type="paragraph" w:styleId="Heading1">
    <w:name w:val="heading 1"/>
    <w:basedOn w:val="Normal"/>
    <w:next w:val="Normal"/>
    <w:qFormat/>
    <w:rsid w:val="00760EE0"/>
    <w:pPr>
      <w:keepNext/>
      <w:outlineLvl w:val="0"/>
    </w:pPr>
    <w:rPr>
      <w:b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760EE0"/>
    <w:pPr>
      <w:jc w:val="center"/>
    </w:pPr>
    <w:rPr>
      <w:b/>
    </w:rPr>
  </w:style>
  <w:style w:type="paragraph" w:styleId="BodyText">
    <w:name w:val="Body Text"/>
    <w:basedOn w:val="Normal"/>
    <w:rsid w:val="00760EE0"/>
    <w:rPr>
      <w:sz w:val="24"/>
    </w:rPr>
  </w:style>
  <w:style w:type="paragraph" w:styleId="Header">
    <w:name w:val="header"/>
    <w:basedOn w:val="Normal"/>
    <w:link w:val="HeaderChar"/>
    <w:uiPriority w:val="99"/>
    <w:unhideWhenUsed/>
    <w:rsid w:val="00BB115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115E"/>
  </w:style>
  <w:style w:type="paragraph" w:styleId="Footer">
    <w:name w:val="footer"/>
    <w:basedOn w:val="Normal"/>
    <w:link w:val="FooterChar"/>
    <w:uiPriority w:val="99"/>
    <w:unhideWhenUsed/>
    <w:rsid w:val="00BB115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115E"/>
  </w:style>
  <w:style w:type="paragraph" w:styleId="BalloonText">
    <w:name w:val="Balloon Text"/>
    <w:basedOn w:val="Normal"/>
    <w:link w:val="BalloonTextChar"/>
    <w:uiPriority w:val="99"/>
    <w:semiHidden/>
    <w:unhideWhenUsed/>
    <w:rsid w:val="00BB115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115E"/>
    <w:rPr>
      <w:rFonts w:ascii="Tahoma" w:hAnsi="Tahoma" w:cs="Tahoma"/>
      <w:sz w:val="16"/>
      <w:szCs w:val="16"/>
    </w:rPr>
  </w:style>
  <w:style w:type="character" w:customStyle="1" w:styleId="TitleChar">
    <w:name w:val="Title Char"/>
    <w:basedOn w:val="DefaultParagraphFont"/>
    <w:link w:val="Title"/>
    <w:rsid w:val="0063747F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830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9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9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13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0</Words>
  <Characters>10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P-5P</vt:lpstr>
    </vt:vector>
  </TitlesOfParts>
  <Company>Italgrani</Company>
  <LinksUpToDate>false</LinksUpToDate>
  <CharactersWithSpaces>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P-5P</dc:title>
  <dc:creator>nbrammeier</dc:creator>
  <cp:lastModifiedBy>Almir Husic</cp:lastModifiedBy>
  <cp:revision>12</cp:revision>
  <cp:lastPrinted>2018-01-29T14:07:00Z</cp:lastPrinted>
  <dcterms:created xsi:type="dcterms:W3CDTF">2020-01-04T16:09:00Z</dcterms:created>
  <dcterms:modified xsi:type="dcterms:W3CDTF">2023-01-07T18:56:00Z</dcterms:modified>
</cp:coreProperties>
</file>